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EAEF8" w14:textId="3F098F5B" w:rsidR="00315F59" w:rsidRPr="00DF1228" w:rsidRDefault="00315F59" w:rsidP="00315F59">
      <w:pPr>
        <w:rPr>
          <w:rStyle w:val="SAhyperlink"/>
        </w:rPr>
      </w:pPr>
      <w:bookmarkStart w:id="0" w:name="_GoBack"/>
      <w:bookmarkEnd w:id="0"/>
      <w:r w:rsidRPr="00DF1228">
        <w:rPr>
          <w:rStyle w:val="SAhyperlink"/>
        </w:rPr>
        <w:t xml:space="preserve">Attachment </w:t>
      </w:r>
      <w:r w:rsidR="003F2677" w:rsidRPr="00DF1228">
        <w:rPr>
          <w:rStyle w:val="SAhyperlink"/>
        </w:rPr>
        <w:t>9</w:t>
      </w:r>
      <w:r w:rsidR="00DF1228">
        <w:rPr>
          <w:rStyle w:val="SAhyperlink"/>
        </w:rPr>
        <w:t xml:space="preserve"> – PRICING FORM</w:t>
      </w:r>
    </w:p>
    <w:p w14:paraId="65BB2FBE" w14:textId="77777777" w:rsidR="00315F59" w:rsidRPr="00AB26FA" w:rsidRDefault="00315F59" w:rsidP="00315F59">
      <w:pPr>
        <w:rPr>
          <w:szCs w:val="22"/>
        </w:rPr>
      </w:pPr>
    </w:p>
    <w:p w14:paraId="3033000A" w14:textId="1758734C" w:rsidR="00315F59" w:rsidRDefault="00315F59" w:rsidP="00315F59">
      <w:pPr>
        <w:rPr>
          <w:szCs w:val="22"/>
        </w:rPr>
      </w:pPr>
    </w:p>
    <w:p w14:paraId="54FE563B" w14:textId="77777777" w:rsidR="00315F59" w:rsidRPr="001C2C8E" w:rsidRDefault="00315F59" w:rsidP="00315F59">
      <w:pPr>
        <w:rPr>
          <w:szCs w:val="22"/>
        </w:rPr>
      </w:pPr>
      <w:r w:rsidRPr="001C2C8E">
        <w:rPr>
          <w:szCs w:val="22"/>
        </w:rPr>
        <w:t>BIDDER:  ____________________________________</w:t>
      </w:r>
    </w:p>
    <w:p w14:paraId="3C3F0B4C" w14:textId="77777777" w:rsidR="00315F59" w:rsidRPr="001C2C8E" w:rsidRDefault="00315F59" w:rsidP="00315F59">
      <w:pPr>
        <w:rPr>
          <w:szCs w:val="22"/>
        </w:rPr>
      </w:pPr>
    </w:p>
    <w:p w14:paraId="59A131BB" w14:textId="77777777" w:rsidR="00315F59" w:rsidRDefault="00315F59" w:rsidP="00315F59">
      <w:pPr>
        <w:rPr>
          <w:szCs w:val="22"/>
        </w:rPr>
      </w:pPr>
      <w:r w:rsidRPr="001C2C8E">
        <w:rPr>
          <w:szCs w:val="22"/>
        </w:rPr>
        <w:t>Bidder proposes to provide the equipment</w:t>
      </w:r>
      <w:r>
        <w:rPr>
          <w:szCs w:val="22"/>
        </w:rPr>
        <w:t xml:space="preserve"> and services</w:t>
      </w:r>
      <w:r w:rsidRPr="001C2C8E">
        <w:rPr>
          <w:szCs w:val="22"/>
        </w:rPr>
        <w:t xml:space="preserve"> as specified for the prices listed below:</w:t>
      </w:r>
    </w:p>
    <w:p w14:paraId="17FDCBF2" w14:textId="77777777" w:rsidR="00315F59" w:rsidRDefault="00315F59" w:rsidP="00315F59">
      <w:pPr>
        <w:rPr>
          <w:szCs w:val="22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1439"/>
        <w:gridCol w:w="5357"/>
        <w:gridCol w:w="2564"/>
      </w:tblGrid>
      <w:tr w:rsidR="00315F59" w:rsidRPr="00AE2A80" w14:paraId="41F92A54" w14:textId="77777777" w:rsidTr="00315F59">
        <w:trPr>
          <w:trHeight w:val="4313"/>
          <w:jc w:val="center"/>
        </w:trPr>
        <w:tc>
          <w:tcPr>
            <w:tcW w:w="1439" w:type="dxa"/>
          </w:tcPr>
          <w:p w14:paraId="6CB574D9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b/>
                <w:szCs w:val="22"/>
              </w:rPr>
            </w:pPr>
          </w:p>
          <w:p w14:paraId="08509FE6" w14:textId="1772E88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b/>
                <w:szCs w:val="22"/>
              </w:rPr>
            </w:pPr>
            <w:r w:rsidRPr="00AE2A80">
              <w:rPr>
                <w:rFonts w:ascii="Times New Roman" w:hAnsi="Times New Roman"/>
                <w:b/>
                <w:szCs w:val="22"/>
              </w:rPr>
              <w:t>Base Bid :</w:t>
            </w:r>
          </w:p>
          <w:p w14:paraId="1812DFCC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5357" w:type="dxa"/>
          </w:tcPr>
          <w:p w14:paraId="27205327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</w:p>
          <w:p w14:paraId="1E22C1EE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CTG Package, including fabrication, testing, delivery FOB Job Site, startup, commissioning, and site support services as specified herein</w:t>
            </w:r>
          </w:p>
          <w:p w14:paraId="36769B3B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</w:p>
          <w:p w14:paraId="7F2E031E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Pricing for Vendor-recommended Long Term Service Agreement (LTSA): Bidder to include detailed description of included services.  5-year term required.</w:t>
            </w:r>
          </w:p>
          <w:p w14:paraId="233A8A30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</w:p>
          <w:p w14:paraId="17D429AF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Pricing for one (1) set of recommended special tools to support on-site maintenance of CTG Package; Bidder to furnish priced list of included items</w:t>
            </w:r>
          </w:p>
          <w:p w14:paraId="414FD4AC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</w:p>
          <w:p w14:paraId="2E9EA9DF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Pricing for 2 years of recommended spare parts (normal operation), including expendables; Bidder to furnish priced list of included items</w:t>
            </w:r>
          </w:p>
          <w:p w14:paraId="17E78C42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</w:p>
          <w:p w14:paraId="2F0B2814" w14:textId="1187DACC" w:rsidR="00191AF0" w:rsidRDefault="00191AF0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icing for remote monitoring service and associated hardware</w:t>
            </w:r>
            <w:r w:rsidR="00982028">
              <w:rPr>
                <w:rFonts w:ascii="Times New Roman" w:hAnsi="Times New Roman"/>
                <w:szCs w:val="22"/>
              </w:rPr>
              <w:t>/software</w:t>
            </w:r>
          </w:p>
          <w:p w14:paraId="4AAFC462" w14:textId="77777777" w:rsidR="00191AF0" w:rsidRDefault="00191AF0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</w:p>
          <w:p w14:paraId="28FC74F4" w14:textId="5A0D48D4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Unit pricing for additional site assistance hours beyond those included in base bid</w:t>
            </w:r>
          </w:p>
        </w:tc>
        <w:tc>
          <w:tcPr>
            <w:tcW w:w="2564" w:type="dxa"/>
          </w:tcPr>
          <w:p w14:paraId="781F7839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6A541CC3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37E060FF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35F5EFA7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$_________________</w:t>
            </w:r>
          </w:p>
          <w:p w14:paraId="36F7AB6A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5677E1DD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5020CBC0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1535773E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  <w:u w:val="single"/>
              </w:rPr>
            </w:pPr>
            <w:r w:rsidRPr="00AE2A80">
              <w:rPr>
                <w:rFonts w:ascii="Times New Roman" w:hAnsi="Times New Roman"/>
                <w:szCs w:val="22"/>
              </w:rPr>
              <w:t>$___________</w:t>
            </w:r>
            <w:r w:rsidRPr="00AE2A80">
              <w:rPr>
                <w:rFonts w:ascii="Times New Roman" w:hAnsi="Times New Roman"/>
                <w:szCs w:val="22"/>
                <w:u w:val="single"/>
              </w:rPr>
              <w:t>/5 Year</w:t>
            </w:r>
          </w:p>
          <w:p w14:paraId="3F2C4DFB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Pricing             Term</w:t>
            </w:r>
          </w:p>
          <w:p w14:paraId="21B86276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39A61F43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350A1160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$_________________</w:t>
            </w:r>
          </w:p>
          <w:p w14:paraId="5E496704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4101E7CF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0126C47F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474CFCE0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$_________________</w:t>
            </w:r>
          </w:p>
          <w:p w14:paraId="6F8DF4D1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07314A09" w14:textId="77777777" w:rsidR="00191AF0" w:rsidRDefault="00191AF0" w:rsidP="00191AF0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227082CD" w14:textId="635912EA" w:rsidR="00191AF0" w:rsidRPr="00191AF0" w:rsidRDefault="00191AF0" w:rsidP="00191AF0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  <w:u w:val="single"/>
              </w:rPr>
            </w:pPr>
            <w:r w:rsidRPr="00AE2A80">
              <w:rPr>
                <w:rFonts w:ascii="Times New Roman" w:hAnsi="Times New Roman"/>
                <w:szCs w:val="22"/>
              </w:rPr>
              <w:t>$__</w:t>
            </w:r>
            <w:r>
              <w:rPr>
                <w:rFonts w:ascii="Times New Roman" w:hAnsi="Times New Roman"/>
                <w:szCs w:val="22"/>
              </w:rPr>
              <w:t>_____</w:t>
            </w:r>
            <w:r w:rsidRPr="00AE2A80">
              <w:rPr>
                <w:rFonts w:ascii="Times New Roman" w:hAnsi="Times New Roman"/>
                <w:szCs w:val="22"/>
              </w:rPr>
              <w:t>____</w:t>
            </w:r>
            <w:r w:rsidRPr="00191AF0">
              <w:rPr>
                <w:rFonts w:ascii="Times New Roman" w:hAnsi="Times New Roman"/>
                <w:szCs w:val="22"/>
                <w:u w:val="single"/>
              </w:rPr>
              <w:t>/</w:t>
            </w:r>
            <w:proofErr w:type="spellStart"/>
            <w:r w:rsidRPr="00191AF0">
              <w:rPr>
                <w:rFonts w:ascii="Times New Roman" w:hAnsi="Times New Roman"/>
                <w:szCs w:val="22"/>
                <w:u w:val="single"/>
              </w:rPr>
              <w:t>Yr</w:t>
            </w:r>
            <w:proofErr w:type="spellEnd"/>
            <w:r w:rsidRPr="00191AF0">
              <w:rPr>
                <w:rFonts w:ascii="Times New Roman" w:hAnsi="Times New Roman"/>
                <w:szCs w:val="22"/>
                <w:u w:val="single"/>
              </w:rPr>
              <w:t>/Mo</w:t>
            </w:r>
          </w:p>
          <w:p w14:paraId="2CF8B76F" w14:textId="77777777" w:rsidR="00191AF0" w:rsidRDefault="00191AF0" w:rsidP="00191AF0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rPr>
                <w:rFonts w:ascii="Times New Roman" w:hAnsi="Times New Roman"/>
                <w:szCs w:val="22"/>
              </w:rPr>
            </w:pPr>
          </w:p>
          <w:p w14:paraId="6C1B2015" w14:textId="77777777" w:rsidR="00191AF0" w:rsidRDefault="00191AF0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  <w:p w14:paraId="79C2D1D7" w14:textId="6193546F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  <w:r w:rsidRPr="00AE2A80">
              <w:rPr>
                <w:rFonts w:ascii="Times New Roman" w:hAnsi="Times New Roman"/>
                <w:szCs w:val="22"/>
              </w:rPr>
              <w:t>(Submit rate schedule)</w:t>
            </w:r>
          </w:p>
        </w:tc>
      </w:tr>
    </w:tbl>
    <w:p w14:paraId="0ED9B0DC" w14:textId="77777777" w:rsidR="00315F59" w:rsidRDefault="00315F59" w:rsidP="00315F59">
      <w:pPr>
        <w:rPr>
          <w:szCs w:val="22"/>
        </w:rPr>
      </w:pPr>
    </w:p>
    <w:p w14:paraId="5062A151" w14:textId="77777777" w:rsidR="00315F59" w:rsidRDefault="00315F59" w:rsidP="00315F59">
      <w:pPr>
        <w:rPr>
          <w:szCs w:val="22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1438"/>
        <w:gridCol w:w="5361"/>
        <w:gridCol w:w="2561"/>
      </w:tblGrid>
      <w:tr w:rsidR="00315F59" w:rsidRPr="00AE2A80" w14:paraId="144D7B23" w14:textId="77777777" w:rsidTr="006B161E">
        <w:trPr>
          <w:trHeight w:val="4313"/>
          <w:jc w:val="center"/>
        </w:trPr>
        <w:tc>
          <w:tcPr>
            <w:tcW w:w="1440" w:type="dxa"/>
          </w:tcPr>
          <w:p w14:paraId="5320B49C" w14:textId="77777777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b/>
                <w:szCs w:val="22"/>
              </w:rPr>
            </w:pPr>
          </w:p>
        </w:tc>
        <w:tc>
          <w:tcPr>
            <w:tcW w:w="5370" w:type="dxa"/>
          </w:tcPr>
          <w:p w14:paraId="56204358" w14:textId="5B1C9BEB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both"/>
              <w:rPr>
                <w:rFonts w:ascii="Times New Roman" w:hAnsi="Times New Roman"/>
                <w:szCs w:val="22"/>
              </w:rPr>
            </w:pPr>
          </w:p>
        </w:tc>
        <w:tc>
          <w:tcPr>
            <w:tcW w:w="2565" w:type="dxa"/>
          </w:tcPr>
          <w:p w14:paraId="003F37D4" w14:textId="0B47C350" w:rsidR="00315F59" w:rsidRPr="00AE2A80" w:rsidRDefault="00315F59" w:rsidP="006B161E">
            <w:pPr>
              <w:pStyle w:val="SPECText3"/>
              <w:numPr>
                <w:ilvl w:val="0"/>
                <w:numId w:val="0"/>
              </w:numPr>
              <w:tabs>
                <w:tab w:val="left" w:pos="-1440"/>
              </w:tabs>
              <w:jc w:val="right"/>
              <w:rPr>
                <w:rFonts w:ascii="Times New Roman" w:hAnsi="Times New Roman"/>
                <w:szCs w:val="22"/>
              </w:rPr>
            </w:pPr>
          </w:p>
        </w:tc>
      </w:tr>
    </w:tbl>
    <w:p w14:paraId="374BEE1F" w14:textId="77777777" w:rsidR="00315F59" w:rsidRDefault="00315F59" w:rsidP="00315F59">
      <w:pPr>
        <w:rPr>
          <w:szCs w:val="22"/>
        </w:rPr>
      </w:pPr>
    </w:p>
    <w:sectPr w:rsidR="00315F59" w:rsidSect="00C838F9">
      <w:footerReference w:type="default" r:id="rId8"/>
      <w:footnotePr>
        <w:numRestart w:val="eachSect"/>
      </w:footnotePr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A7406" w14:textId="77777777" w:rsidR="002F7DEF" w:rsidRDefault="002F7DEF">
      <w:r>
        <w:separator/>
      </w:r>
    </w:p>
  </w:endnote>
  <w:endnote w:type="continuationSeparator" w:id="0">
    <w:p w14:paraId="5C0B041F" w14:textId="77777777" w:rsidR="002F7DEF" w:rsidRDefault="002F7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4963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F1ED39" w14:textId="3491D458" w:rsidR="002F7DEF" w:rsidRDefault="002F7DEF" w:rsidP="00D37E86">
        <w:pPr>
          <w:tabs>
            <w:tab w:val="left" w:pos="4230"/>
            <w:tab w:val="center" w:pos="4320"/>
            <w:tab w:val="left" w:pos="6210"/>
            <w:tab w:val="right" w:pos="9360"/>
          </w:tabs>
        </w:pPr>
        <w:r>
          <w:t>Jacobs WFXO2603</w:t>
        </w:r>
        <w:r>
          <w:tab/>
        </w:r>
        <w:r>
          <w:tab/>
        </w:r>
        <w:r>
          <w:rPr>
            <w:rStyle w:val="NUM"/>
          </w:rPr>
          <w:t>48 11 23</w:t>
        </w:r>
        <w:r>
          <w:tab/>
        </w:r>
        <w:r>
          <w:tab/>
        </w:r>
        <w:r w:rsidR="00667131">
          <w:t>9/28</w:t>
        </w:r>
        <w:r>
          <w:t xml:space="preserve">/2020 </w:t>
        </w:r>
        <w:r w:rsidR="00AB4138">
          <w:t>Addendum 1</w:t>
        </w:r>
      </w:p>
      <w:p w14:paraId="35C840A3" w14:textId="5B0587FE" w:rsidR="002F7DEF" w:rsidRDefault="002F7DEF" w:rsidP="00805770">
        <w:pPr>
          <w:tabs>
            <w:tab w:val="center" w:pos="4320"/>
            <w:tab w:val="left" w:pos="6120"/>
            <w:tab w:val="right" w:pos="9360"/>
          </w:tabs>
        </w:pPr>
        <w:r>
          <w:t>COMBUSTION TURBINE GENERATOR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2392D" w14:textId="77777777" w:rsidR="002F7DEF" w:rsidRDefault="002F7DEF">
      <w:r>
        <w:separator/>
      </w:r>
    </w:p>
  </w:footnote>
  <w:footnote w:type="continuationSeparator" w:id="0">
    <w:p w14:paraId="08C880B6" w14:textId="77777777" w:rsidR="002F7DEF" w:rsidRDefault="002F7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B6C81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701D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B38FB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2AD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1663A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A2D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1CEE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BAA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A8A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46213C"/>
    <w:lvl w:ilvl="0">
      <w:start w:val="1"/>
      <w:numFmt w:val="bullet"/>
      <w:pStyle w:val="SPECText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1404"/>
        </w:tabs>
        <w:ind w:left="140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1404"/>
        </w:tabs>
        <w:ind w:left="140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980"/>
        </w:tabs>
        <w:ind w:left="198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556"/>
        </w:tabs>
        <w:ind w:left="255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3132"/>
        </w:tabs>
        <w:ind w:left="313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708"/>
        </w:tabs>
        <w:ind w:left="3708" w:hanging="576"/>
      </w:pPr>
    </w:lvl>
  </w:abstractNum>
  <w:abstractNum w:abstractNumId="11" w15:restartNumberingAfterBreak="0">
    <w:nsid w:val="33755825"/>
    <w:multiLevelType w:val="hybridMultilevel"/>
    <w:tmpl w:val="8196B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1"/>
  </w:num>
  <w:num w:numId="15">
    <w:abstractNumId w:val="10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revisionView w:markup="0"/>
  <w:defaultTabStop w:val="360"/>
  <w:autoHyphenation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94209"/>
  </w:hdrShapeDefaults>
  <w:footnotePr>
    <w:numRestart w:val="eachSect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NjKwtLQwNjQysDBW0lEKTi0uzszPAykwNKkFAI+UVEstAAAA"/>
    <w:docVar w:name="DOI" w:val="02/01/11"/>
    <w:docVar w:name="Format" w:val="1"/>
    <w:docVar w:name="MF04" w:val="110513"/>
    <w:docVar w:name="MF95" w:val="11005"/>
    <w:docVar w:name="SectionID" w:val="346"/>
    <w:docVar w:name="Version" w:val="3920"/>
  </w:docVars>
  <w:rsids>
    <w:rsidRoot w:val="00CE2A53"/>
    <w:rsid w:val="000002C5"/>
    <w:rsid w:val="000044D6"/>
    <w:rsid w:val="000114B9"/>
    <w:rsid w:val="00025BDE"/>
    <w:rsid w:val="000270C2"/>
    <w:rsid w:val="00030B84"/>
    <w:rsid w:val="0003269B"/>
    <w:rsid w:val="000349C5"/>
    <w:rsid w:val="00034FEF"/>
    <w:rsid w:val="0004259B"/>
    <w:rsid w:val="00043FA9"/>
    <w:rsid w:val="00045D87"/>
    <w:rsid w:val="000542C1"/>
    <w:rsid w:val="0005756E"/>
    <w:rsid w:val="0006108B"/>
    <w:rsid w:val="0007482B"/>
    <w:rsid w:val="00076384"/>
    <w:rsid w:val="00081EA4"/>
    <w:rsid w:val="000920C0"/>
    <w:rsid w:val="00096A64"/>
    <w:rsid w:val="000B0418"/>
    <w:rsid w:val="000B0A27"/>
    <w:rsid w:val="000B149F"/>
    <w:rsid w:val="000B27EC"/>
    <w:rsid w:val="000B5753"/>
    <w:rsid w:val="000B7259"/>
    <w:rsid w:val="000C0C1D"/>
    <w:rsid w:val="000C2BE4"/>
    <w:rsid w:val="000C4847"/>
    <w:rsid w:val="000D11B5"/>
    <w:rsid w:val="000D1E35"/>
    <w:rsid w:val="000D26A2"/>
    <w:rsid w:val="000E1499"/>
    <w:rsid w:val="000E6FE0"/>
    <w:rsid w:val="000F1A38"/>
    <w:rsid w:val="000F34E3"/>
    <w:rsid w:val="000F4D82"/>
    <w:rsid w:val="00105B45"/>
    <w:rsid w:val="0010612C"/>
    <w:rsid w:val="00110BD2"/>
    <w:rsid w:val="00111697"/>
    <w:rsid w:val="00112634"/>
    <w:rsid w:val="00112E7D"/>
    <w:rsid w:val="001372E6"/>
    <w:rsid w:val="00142D0F"/>
    <w:rsid w:val="001455AD"/>
    <w:rsid w:val="0015273B"/>
    <w:rsid w:val="00166248"/>
    <w:rsid w:val="00167A72"/>
    <w:rsid w:val="00173888"/>
    <w:rsid w:val="00176998"/>
    <w:rsid w:val="00186A5F"/>
    <w:rsid w:val="00191AF0"/>
    <w:rsid w:val="00191F89"/>
    <w:rsid w:val="00196CE8"/>
    <w:rsid w:val="001B4E66"/>
    <w:rsid w:val="001B63B4"/>
    <w:rsid w:val="001B649E"/>
    <w:rsid w:val="001C2C8E"/>
    <w:rsid w:val="001C571C"/>
    <w:rsid w:val="001C6684"/>
    <w:rsid w:val="001C7322"/>
    <w:rsid w:val="001D21CC"/>
    <w:rsid w:val="001D61CA"/>
    <w:rsid w:val="001E2155"/>
    <w:rsid w:val="001E2307"/>
    <w:rsid w:val="001E238C"/>
    <w:rsid w:val="001F36EF"/>
    <w:rsid w:val="001F6CB9"/>
    <w:rsid w:val="002021B5"/>
    <w:rsid w:val="002029C7"/>
    <w:rsid w:val="00203935"/>
    <w:rsid w:val="00204FC7"/>
    <w:rsid w:val="00206BCC"/>
    <w:rsid w:val="00211377"/>
    <w:rsid w:val="00215A12"/>
    <w:rsid w:val="002164DF"/>
    <w:rsid w:val="00217D53"/>
    <w:rsid w:val="00236141"/>
    <w:rsid w:val="00237BA7"/>
    <w:rsid w:val="00243CDE"/>
    <w:rsid w:val="00247CB1"/>
    <w:rsid w:val="002501A2"/>
    <w:rsid w:val="00260A99"/>
    <w:rsid w:val="0027410A"/>
    <w:rsid w:val="002762B1"/>
    <w:rsid w:val="00285EFC"/>
    <w:rsid w:val="0028766E"/>
    <w:rsid w:val="00294794"/>
    <w:rsid w:val="00295A6C"/>
    <w:rsid w:val="00297E13"/>
    <w:rsid w:val="002A50DC"/>
    <w:rsid w:val="002B37C9"/>
    <w:rsid w:val="002B4DC7"/>
    <w:rsid w:val="002B4F52"/>
    <w:rsid w:val="002C5926"/>
    <w:rsid w:val="002C666E"/>
    <w:rsid w:val="002D3D6C"/>
    <w:rsid w:val="002D70FB"/>
    <w:rsid w:val="002E0531"/>
    <w:rsid w:val="002E4B9E"/>
    <w:rsid w:val="002F04D8"/>
    <w:rsid w:val="002F3755"/>
    <w:rsid w:val="002F4653"/>
    <w:rsid w:val="002F49B6"/>
    <w:rsid w:val="002F54E2"/>
    <w:rsid w:val="002F7DEF"/>
    <w:rsid w:val="00300838"/>
    <w:rsid w:val="0030679A"/>
    <w:rsid w:val="003124BD"/>
    <w:rsid w:val="00313C8A"/>
    <w:rsid w:val="00315892"/>
    <w:rsid w:val="00315F59"/>
    <w:rsid w:val="00317E11"/>
    <w:rsid w:val="003202A3"/>
    <w:rsid w:val="003253E6"/>
    <w:rsid w:val="00325779"/>
    <w:rsid w:val="003270E2"/>
    <w:rsid w:val="00333935"/>
    <w:rsid w:val="0033766D"/>
    <w:rsid w:val="00346F71"/>
    <w:rsid w:val="00347ABC"/>
    <w:rsid w:val="00351DEC"/>
    <w:rsid w:val="00353D72"/>
    <w:rsid w:val="00354383"/>
    <w:rsid w:val="003613F5"/>
    <w:rsid w:val="003627C4"/>
    <w:rsid w:val="00363705"/>
    <w:rsid w:val="00370955"/>
    <w:rsid w:val="00371747"/>
    <w:rsid w:val="00374E58"/>
    <w:rsid w:val="0038624D"/>
    <w:rsid w:val="00391582"/>
    <w:rsid w:val="003B7A60"/>
    <w:rsid w:val="003C32AD"/>
    <w:rsid w:val="003E0279"/>
    <w:rsid w:val="003E0723"/>
    <w:rsid w:val="003E194A"/>
    <w:rsid w:val="003E3040"/>
    <w:rsid w:val="003E43B3"/>
    <w:rsid w:val="003E7F2C"/>
    <w:rsid w:val="003F0A81"/>
    <w:rsid w:val="003F1D57"/>
    <w:rsid w:val="003F254B"/>
    <w:rsid w:val="003F2677"/>
    <w:rsid w:val="0040498D"/>
    <w:rsid w:val="0041167F"/>
    <w:rsid w:val="00412316"/>
    <w:rsid w:val="00425618"/>
    <w:rsid w:val="004273D2"/>
    <w:rsid w:val="00427A96"/>
    <w:rsid w:val="00434AEC"/>
    <w:rsid w:val="00435963"/>
    <w:rsid w:val="00436F2B"/>
    <w:rsid w:val="00437AD5"/>
    <w:rsid w:val="00441309"/>
    <w:rsid w:val="00444DC2"/>
    <w:rsid w:val="004469F3"/>
    <w:rsid w:val="004507C6"/>
    <w:rsid w:val="00450FE0"/>
    <w:rsid w:val="004514AB"/>
    <w:rsid w:val="0046414A"/>
    <w:rsid w:val="00466302"/>
    <w:rsid w:val="0046796E"/>
    <w:rsid w:val="004756A6"/>
    <w:rsid w:val="004840E5"/>
    <w:rsid w:val="004843C9"/>
    <w:rsid w:val="00484659"/>
    <w:rsid w:val="0048560D"/>
    <w:rsid w:val="004863E2"/>
    <w:rsid w:val="00490D0E"/>
    <w:rsid w:val="00493405"/>
    <w:rsid w:val="004B37A3"/>
    <w:rsid w:val="004B4CDC"/>
    <w:rsid w:val="004B584C"/>
    <w:rsid w:val="004C39D8"/>
    <w:rsid w:val="004C7071"/>
    <w:rsid w:val="004D07D4"/>
    <w:rsid w:val="004D1359"/>
    <w:rsid w:val="004E35E7"/>
    <w:rsid w:val="004F6F2A"/>
    <w:rsid w:val="00501721"/>
    <w:rsid w:val="00504035"/>
    <w:rsid w:val="005135FD"/>
    <w:rsid w:val="005156BF"/>
    <w:rsid w:val="00515A35"/>
    <w:rsid w:val="00517FD9"/>
    <w:rsid w:val="00527356"/>
    <w:rsid w:val="00534A44"/>
    <w:rsid w:val="00534B4A"/>
    <w:rsid w:val="00537E27"/>
    <w:rsid w:val="0054115A"/>
    <w:rsid w:val="00541AB1"/>
    <w:rsid w:val="005451AB"/>
    <w:rsid w:val="005470ED"/>
    <w:rsid w:val="0056480C"/>
    <w:rsid w:val="0057796C"/>
    <w:rsid w:val="0058373F"/>
    <w:rsid w:val="0058473B"/>
    <w:rsid w:val="005853A2"/>
    <w:rsid w:val="005879FB"/>
    <w:rsid w:val="005A181C"/>
    <w:rsid w:val="005A2B8E"/>
    <w:rsid w:val="005B24E8"/>
    <w:rsid w:val="005C0B60"/>
    <w:rsid w:val="005D1D65"/>
    <w:rsid w:val="005D531F"/>
    <w:rsid w:val="005D5CCE"/>
    <w:rsid w:val="005D603F"/>
    <w:rsid w:val="005E007A"/>
    <w:rsid w:val="005E103B"/>
    <w:rsid w:val="005E1D75"/>
    <w:rsid w:val="005E3D8F"/>
    <w:rsid w:val="005E5032"/>
    <w:rsid w:val="005F2994"/>
    <w:rsid w:val="005F3753"/>
    <w:rsid w:val="00601CFD"/>
    <w:rsid w:val="0060488F"/>
    <w:rsid w:val="00607546"/>
    <w:rsid w:val="00607588"/>
    <w:rsid w:val="00612B59"/>
    <w:rsid w:val="0063284E"/>
    <w:rsid w:val="00632FA7"/>
    <w:rsid w:val="006416B1"/>
    <w:rsid w:val="00643BB4"/>
    <w:rsid w:val="006454E3"/>
    <w:rsid w:val="00651C4E"/>
    <w:rsid w:val="006521CD"/>
    <w:rsid w:val="00656351"/>
    <w:rsid w:val="006605E4"/>
    <w:rsid w:val="006627E1"/>
    <w:rsid w:val="00663FBB"/>
    <w:rsid w:val="00667131"/>
    <w:rsid w:val="006700AE"/>
    <w:rsid w:val="006761EA"/>
    <w:rsid w:val="00677B50"/>
    <w:rsid w:val="006810E2"/>
    <w:rsid w:val="00681FD9"/>
    <w:rsid w:val="00683CBC"/>
    <w:rsid w:val="006A71EB"/>
    <w:rsid w:val="006A7B9A"/>
    <w:rsid w:val="006B161E"/>
    <w:rsid w:val="006B627A"/>
    <w:rsid w:val="006C43C1"/>
    <w:rsid w:val="006D1071"/>
    <w:rsid w:val="006D776E"/>
    <w:rsid w:val="006E3397"/>
    <w:rsid w:val="006E3EA1"/>
    <w:rsid w:val="006E711A"/>
    <w:rsid w:val="006E7718"/>
    <w:rsid w:val="006F2F20"/>
    <w:rsid w:val="006F31CE"/>
    <w:rsid w:val="00716F53"/>
    <w:rsid w:val="007201AD"/>
    <w:rsid w:val="00734B05"/>
    <w:rsid w:val="00734F20"/>
    <w:rsid w:val="007360B9"/>
    <w:rsid w:val="00736ED9"/>
    <w:rsid w:val="00736FC9"/>
    <w:rsid w:val="00742AE8"/>
    <w:rsid w:val="00744211"/>
    <w:rsid w:val="0074628A"/>
    <w:rsid w:val="007476B4"/>
    <w:rsid w:val="0076294A"/>
    <w:rsid w:val="00775B2E"/>
    <w:rsid w:val="00783052"/>
    <w:rsid w:val="00794964"/>
    <w:rsid w:val="007A4D2F"/>
    <w:rsid w:val="007A7FF2"/>
    <w:rsid w:val="007C0D4B"/>
    <w:rsid w:val="007C2D41"/>
    <w:rsid w:val="007C7112"/>
    <w:rsid w:val="007D039C"/>
    <w:rsid w:val="007D5149"/>
    <w:rsid w:val="007E30AD"/>
    <w:rsid w:val="007E62BF"/>
    <w:rsid w:val="007F0FDC"/>
    <w:rsid w:val="007F1B96"/>
    <w:rsid w:val="007F46BD"/>
    <w:rsid w:val="0080267A"/>
    <w:rsid w:val="008052E2"/>
    <w:rsid w:val="00805770"/>
    <w:rsid w:val="008102BF"/>
    <w:rsid w:val="00817223"/>
    <w:rsid w:val="00820B2E"/>
    <w:rsid w:val="00823400"/>
    <w:rsid w:val="00823758"/>
    <w:rsid w:val="00832F0E"/>
    <w:rsid w:val="00852663"/>
    <w:rsid w:val="00855EBD"/>
    <w:rsid w:val="00860462"/>
    <w:rsid w:val="00866319"/>
    <w:rsid w:val="00866CB8"/>
    <w:rsid w:val="00866FC7"/>
    <w:rsid w:val="008757F9"/>
    <w:rsid w:val="008803FB"/>
    <w:rsid w:val="0089257C"/>
    <w:rsid w:val="00897868"/>
    <w:rsid w:val="008A17AB"/>
    <w:rsid w:val="008A2877"/>
    <w:rsid w:val="008A324B"/>
    <w:rsid w:val="008B3125"/>
    <w:rsid w:val="008B381E"/>
    <w:rsid w:val="008B3912"/>
    <w:rsid w:val="008B3B0E"/>
    <w:rsid w:val="008B6579"/>
    <w:rsid w:val="008C0CAB"/>
    <w:rsid w:val="008C594A"/>
    <w:rsid w:val="008C6485"/>
    <w:rsid w:val="008D1F77"/>
    <w:rsid w:val="008D2F05"/>
    <w:rsid w:val="008D5950"/>
    <w:rsid w:val="00901EEF"/>
    <w:rsid w:val="0090361D"/>
    <w:rsid w:val="00905098"/>
    <w:rsid w:val="00920F85"/>
    <w:rsid w:val="00940531"/>
    <w:rsid w:val="009405FB"/>
    <w:rsid w:val="00941739"/>
    <w:rsid w:val="00946892"/>
    <w:rsid w:val="009649E1"/>
    <w:rsid w:val="00967588"/>
    <w:rsid w:val="009729C1"/>
    <w:rsid w:val="00972C4B"/>
    <w:rsid w:val="00973F5A"/>
    <w:rsid w:val="00980B81"/>
    <w:rsid w:val="00982028"/>
    <w:rsid w:val="00982C28"/>
    <w:rsid w:val="00984C31"/>
    <w:rsid w:val="00985A76"/>
    <w:rsid w:val="00993DF6"/>
    <w:rsid w:val="009A7815"/>
    <w:rsid w:val="009B3570"/>
    <w:rsid w:val="009B588C"/>
    <w:rsid w:val="009C356A"/>
    <w:rsid w:val="009D130C"/>
    <w:rsid w:val="009D4321"/>
    <w:rsid w:val="009E7382"/>
    <w:rsid w:val="009F63B6"/>
    <w:rsid w:val="00A04E58"/>
    <w:rsid w:val="00A05ADB"/>
    <w:rsid w:val="00A108C2"/>
    <w:rsid w:val="00A1141F"/>
    <w:rsid w:val="00A167BD"/>
    <w:rsid w:val="00A16817"/>
    <w:rsid w:val="00A26AF6"/>
    <w:rsid w:val="00A37EBB"/>
    <w:rsid w:val="00A422D8"/>
    <w:rsid w:val="00A44364"/>
    <w:rsid w:val="00A504FE"/>
    <w:rsid w:val="00A50953"/>
    <w:rsid w:val="00A541CE"/>
    <w:rsid w:val="00A558C6"/>
    <w:rsid w:val="00A667B1"/>
    <w:rsid w:val="00A67625"/>
    <w:rsid w:val="00A91972"/>
    <w:rsid w:val="00A945DF"/>
    <w:rsid w:val="00A95637"/>
    <w:rsid w:val="00AA20E6"/>
    <w:rsid w:val="00AA5354"/>
    <w:rsid w:val="00AA5EB1"/>
    <w:rsid w:val="00AB38F4"/>
    <w:rsid w:val="00AB4138"/>
    <w:rsid w:val="00AB445C"/>
    <w:rsid w:val="00AB7665"/>
    <w:rsid w:val="00AD161C"/>
    <w:rsid w:val="00AE2A80"/>
    <w:rsid w:val="00AE2BFB"/>
    <w:rsid w:val="00AE7557"/>
    <w:rsid w:val="00AF021A"/>
    <w:rsid w:val="00AF08A0"/>
    <w:rsid w:val="00AF0FFA"/>
    <w:rsid w:val="00AF21A0"/>
    <w:rsid w:val="00AF6BC7"/>
    <w:rsid w:val="00B007CA"/>
    <w:rsid w:val="00B00860"/>
    <w:rsid w:val="00B00D27"/>
    <w:rsid w:val="00B01001"/>
    <w:rsid w:val="00B0175B"/>
    <w:rsid w:val="00B17506"/>
    <w:rsid w:val="00B209E9"/>
    <w:rsid w:val="00B2140E"/>
    <w:rsid w:val="00B2291B"/>
    <w:rsid w:val="00B234B2"/>
    <w:rsid w:val="00B24228"/>
    <w:rsid w:val="00B328F2"/>
    <w:rsid w:val="00B47BB9"/>
    <w:rsid w:val="00B47D7B"/>
    <w:rsid w:val="00B50FCF"/>
    <w:rsid w:val="00B51EB5"/>
    <w:rsid w:val="00B60063"/>
    <w:rsid w:val="00B63F9E"/>
    <w:rsid w:val="00B6644B"/>
    <w:rsid w:val="00B778D3"/>
    <w:rsid w:val="00B80AA8"/>
    <w:rsid w:val="00B81CE9"/>
    <w:rsid w:val="00B84ADB"/>
    <w:rsid w:val="00B93F42"/>
    <w:rsid w:val="00B96F88"/>
    <w:rsid w:val="00BA0093"/>
    <w:rsid w:val="00BA730A"/>
    <w:rsid w:val="00BB0175"/>
    <w:rsid w:val="00BB67F5"/>
    <w:rsid w:val="00BC0B14"/>
    <w:rsid w:val="00BC317C"/>
    <w:rsid w:val="00BC7BDC"/>
    <w:rsid w:val="00BD146B"/>
    <w:rsid w:val="00BD3E58"/>
    <w:rsid w:val="00BD5E6C"/>
    <w:rsid w:val="00BE01A8"/>
    <w:rsid w:val="00BE0526"/>
    <w:rsid w:val="00BE095C"/>
    <w:rsid w:val="00BE13A4"/>
    <w:rsid w:val="00BE19DF"/>
    <w:rsid w:val="00BE2D8D"/>
    <w:rsid w:val="00BE55C2"/>
    <w:rsid w:val="00C07CBD"/>
    <w:rsid w:val="00C1151A"/>
    <w:rsid w:val="00C12021"/>
    <w:rsid w:val="00C13241"/>
    <w:rsid w:val="00C13455"/>
    <w:rsid w:val="00C237B0"/>
    <w:rsid w:val="00C23947"/>
    <w:rsid w:val="00C269FF"/>
    <w:rsid w:val="00C30440"/>
    <w:rsid w:val="00C341D3"/>
    <w:rsid w:val="00C35BC4"/>
    <w:rsid w:val="00C46A86"/>
    <w:rsid w:val="00C60337"/>
    <w:rsid w:val="00C65802"/>
    <w:rsid w:val="00C675F6"/>
    <w:rsid w:val="00C7531A"/>
    <w:rsid w:val="00C755B6"/>
    <w:rsid w:val="00C80BA9"/>
    <w:rsid w:val="00C838F9"/>
    <w:rsid w:val="00C93E71"/>
    <w:rsid w:val="00CA4E7D"/>
    <w:rsid w:val="00CA5B9B"/>
    <w:rsid w:val="00CA702D"/>
    <w:rsid w:val="00CB0D85"/>
    <w:rsid w:val="00CB269D"/>
    <w:rsid w:val="00CB2B52"/>
    <w:rsid w:val="00CC742F"/>
    <w:rsid w:val="00CD4AB6"/>
    <w:rsid w:val="00CE2A53"/>
    <w:rsid w:val="00CE6F06"/>
    <w:rsid w:val="00CE6F82"/>
    <w:rsid w:val="00CE7A69"/>
    <w:rsid w:val="00CF3B51"/>
    <w:rsid w:val="00D17016"/>
    <w:rsid w:val="00D25C1E"/>
    <w:rsid w:val="00D30681"/>
    <w:rsid w:val="00D37E86"/>
    <w:rsid w:val="00D461EF"/>
    <w:rsid w:val="00D4769F"/>
    <w:rsid w:val="00D504DB"/>
    <w:rsid w:val="00D51458"/>
    <w:rsid w:val="00D53327"/>
    <w:rsid w:val="00D562E0"/>
    <w:rsid w:val="00D56DBA"/>
    <w:rsid w:val="00D57126"/>
    <w:rsid w:val="00D64F33"/>
    <w:rsid w:val="00D67053"/>
    <w:rsid w:val="00D702F4"/>
    <w:rsid w:val="00D739CA"/>
    <w:rsid w:val="00D80615"/>
    <w:rsid w:val="00D80F91"/>
    <w:rsid w:val="00D86340"/>
    <w:rsid w:val="00DA163B"/>
    <w:rsid w:val="00DA4FED"/>
    <w:rsid w:val="00DB1979"/>
    <w:rsid w:val="00DB2C12"/>
    <w:rsid w:val="00DB6187"/>
    <w:rsid w:val="00DB63B9"/>
    <w:rsid w:val="00DC09D0"/>
    <w:rsid w:val="00DC1338"/>
    <w:rsid w:val="00DC2AFA"/>
    <w:rsid w:val="00DC3340"/>
    <w:rsid w:val="00DD4AC4"/>
    <w:rsid w:val="00DF1228"/>
    <w:rsid w:val="00DF21EF"/>
    <w:rsid w:val="00DF25A7"/>
    <w:rsid w:val="00DF7855"/>
    <w:rsid w:val="00E0255B"/>
    <w:rsid w:val="00E06A25"/>
    <w:rsid w:val="00E20C79"/>
    <w:rsid w:val="00E26DF1"/>
    <w:rsid w:val="00E32111"/>
    <w:rsid w:val="00E33F9B"/>
    <w:rsid w:val="00E34C44"/>
    <w:rsid w:val="00E36AF4"/>
    <w:rsid w:val="00E423CF"/>
    <w:rsid w:val="00E500EF"/>
    <w:rsid w:val="00E541D0"/>
    <w:rsid w:val="00E57C93"/>
    <w:rsid w:val="00E60979"/>
    <w:rsid w:val="00E708A2"/>
    <w:rsid w:val="00E71B02"/>
    <w:rsid w:val="00E8342F"/>
    <w:rsid w:val="00E85BFC"/>
    <w:rsid w:val="00E93F68"/>
    <w:rsid w:val="00E96154"/>
    <w:rsid w:val="00E97A96"/>
    <w:rsid w:val="00EA118A"/>
    <w:rsid w:val="00EA4BEA"/>
    <w:rsid w:val="00EB00CC"/>
    <w:rsid w:val="00EB5CFB"/>
    <w:rsid w:val="00EC0930"/>
    <w:rsid w:val="00EC3C85"/>
    <w:rsid w:val="00EC3F98"/>
    <w:rsid w:val="00EC4286"/>
    <w:rsid w:val="00EC758C"/>
    <w:rsid w:val="00ED14F5"/>
    <w:rsid w:val="00ED5D8B"/>
    <w:rsid w:val="00EE26F4"/>
    <w:rsid w:val="00EF24A1"/>
    <w:rsid w:val="00EF270C"/>
    <w:rsid w:val="00EF5272"/>
    <w:rsid w:val="00F03087"/>
    <w:rsid w:val="00F05811"/>
    <w:rsid w:val="00F0626B"/>
    <w:rsid w:val="00F07E7E"/>
    <w:rsid w:val="00F10590"/>
    <w:rsid w:val="00F1242D"/>
    <w:rsid w:val="00F144B9"/>
    <w:rsid w:val="00F16471"/>
    <w:rsid w:val="00F16851"/>
    <w:rsid w:val="00F24DB3"/>
    <w:rsid w:val="00F25915"/>
    <w:rsid w:val="00F269AF"/>
    <w:rsid w:val="00F26C59"/>
    <w:rsid w:val="00F2746A"/>
    <w:rsid w:val="00F37B71"/>
    <w:rsid w:val="00F37C7A"/>
    <w:rsid w:val="00F40FBF"/>
    <w:rsid w:val="00F5183A"/>
    <w:rsid w:val="00F51D3F"/>
    <w:rsid w:val="00F52722"/>
    <w:rsid w:val="00F544C8"/>
    <w:rsid w:val="00F567A0"/>
    <w:rsid w:val="00F633EE"/>
    <w:rsid w:val="00F63C82"/>
    <w:rsid w:val="00F67412"/>
    <w:rsid w:val="00F67AEB"/>
    <w:rsid w:val="00F67D61"/>
    <w:rsid w:val="00F93B5F"/>
    <w:rsid w:val="00FA08F6"/>
    <w:rsid w:val="00FA0B94"/>
    <w:rsid w:val="00FA0DEF"/>
    <w:rsid w:val="00FA45AF"/>
    <w:rsid w:val="00FA50AC"/>
    <w:rsid w:val="00FA7A11"/>
    <w:rsid w:val="00FB25DA"/>
    <w:rsid w:val="00FB4E1D"/>
    <w:rsid w:val="00FB7469"/>
    <w:rsid w:val="00FC541E"/>
    <w:rsid w:val="00FC5F5C"/>
    <w:rsid w:val="00FC72CA"/>
    <w:rsid w:val="00FD57A5"/>
    <w:rsid w:val="00FE6475"/>
    <w:rsid w:val="00FE763B"/>
    <w:rsid w:val="00FF11E1"/>
    <w:rsid w:val="00FF6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4209"/>
    <o:shapelayout v:ext="edit">
      <o:idmap v:ext="edit" data="1"/>
    </o:shapelayout>
  </w:shapeDefaults>
  <w:decimalSymbol w:val="."/>
  <w:listSeparator w:val=","/>
  <w14:docId w14:val="7CD47B7E"/>
  <w15:docId w15:val="{E2F7C6B1-8679-4466-B12E-14A35B18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4B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DR">
    <w:name w:val="HDR"/>
    <w:basedOn w:val="Normal"/>
    <w:pPr>
      <w:tabs>
        <w:tab w:val="center" w:pos="4608"/>
        <w:tab w:val="right" w:pos="9360"/>
      </w:tabs>
      <w:suppressAutoHyphens/>
      <w:jc w:val="both"/>
    </w:pPr>
  </w:style>
  <w:style w:type="paragraph" w:customStyle="1" w:styleId="FTR">
    <w:name w:val="FTR"/>
    <w:basedOn w:val="Normal"/>
    <w:pPr>
      <w:tabs>
        <w:tab w:val="right" w:pos="9360"/>
      </w:tabs>
      <w:suppressAutoHyphens/>
      <w:jc w:val="both"/>
    </w:pPr>
  </w:style>
  <w:style w:type="paragraph" w:customStyle="1" w:styleId="SCT">
    <w:name w:val="SCT"/>
    <w:basedOn w:val="Normal"/>
    <w:next w:val="PRT"/>
    <w:pPr>
      <w:suppressAutoHyphens/>
      <w:spacing w:before="240"/>
      <w:jc w:val="both"/>
    </w:pPr>
  </w:style>
  <w:style w:type="paragraph" w:customStyle="1" w:styleId="PRT">
    <w:name w:val="PRT"/>
    <w:basedOn w:val="Normal"/>
    <w:next w:val="ART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link w:val="PR1CharChar"/>
    <w:pPr>
      <w:numPr>
        <w:ilvl w:val="4"/>
        <w:numId w:val="1"/>
      </w:numPr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TB1">
    <w:name w:val="TB1"/>
    <w:basedOn w:val="Normal"/>
    <w:next w:val="PR1"/>
    <w:pPr>
      <w:suppressAutoHyphens/>
      <w:spacing w:before="240"/>
      <w:ind w:left="288"/>
      <w:jc w:val="both"/>
    </w:pPr>
  </w:style>
  <w:style w:type="paragraph" w:customStyle="1" w:styleId="TB2">
    <w:name w:val="TB2"/>
    <w:basedOn w:val="Normal"/>
    <w:next w:val="PR2"/>
    <w:pPr>
      <w:suppressAutoHyphens/>
      <w:spacing w:before="240"/>
      <w:ind w:left="864"/>
      <w:jc w:val="both"/>
    </w:pPr>
  </w:style>
  <w:style w:type="paragraph" w:customStyle="1" w:styleId="TB3">
    <w:name w:val="TB3"/>
    <w:basedOn w:val="Normal"/>
    <w:next w:val="PR3"/>
    <w:pPr>
      <w:suppressAutoHyphens/>
      <w:spacing w:before="240"/>
      <w:ind w:left="1440"/>
      <w:jc w:val="both"/>
    </w:pPr>
  </w:style>
  <w:style w:type="paragraph" w:customStyle="1" w:styleId="TB4">
    <w:name w:val="TB4"/>
    <w:basedOn w:val="Normal"/>
    <w:next w:val="PR4"/>
    <w:pPr>
      <w:suppressAutoHyphens/>
      <w:spacing w:before="240"/>
      <w:ind w:left="2016"/>
      <w:jc w:val="both"/>
    </w:pPr>
  </w:style>
  <w:style w:type="paragraph" w:customStyle="1" w:styleId="TB5">
    <w:name w:val="TB5"/>
    <w:basedOn w:val="Normal"/>
    <w:next w:val="PR5"/>
    <w:pPr>
      <w:suppressAutoHyphens/>
      <w:spacing w:before="240"/>
      <w:ind w:left="2592"/>
      <w:jc w:val="both"/>
    </w:pPr>
  </w:style>
  <w:style w:type="paragraph" w:customStyle="1" w:styleId="TF1">
    <w:name w:val="TF1"/>
    <w:basedOn w:val="Normal"/>
    <w:next w:val="TB1"/>
    <w:pPr>
      <w:suppressAutoHyphens/>
      <w:spacing w:before="240"/>
      <w:ind w:left="288"/>
      <w:jc w:val="both"/>
    </w:pPr>
  </w:style>
  <w:style w:type="paragraph" w:customStyle="1" w:styleId="TF2">
    <w:name w:val="TF2"/>
    <w:basedOn w:val="Normal"/>
    <w:next w:val="TB2"/>
    <w:pPr>
      <w:suppressAutoHyphens/>
      <w:spacing w:before="240"/>
      <w:ind w:left="864"/>
      <w:jc w:val="both"/>
    </w:pPr>
  </w:style>
  <w:style w:type="paragraph" w:customStyle="1" w:styleId="TF3">
    <w:name w:val="TF3"/>
    <w:basedOn w:val="Normal"/>
    <w:next w:val="TB3"/>
    <w:pPr>
      <w:suppressAutoHyphens/>
      <w:spacing w:before="240"/>
      <w:ind w:left="1440"/>
      <w:jc w:val="both"/>
    </w:pPr>
  </w:style>
  <w:style w:type="paragraph" w:customStyle="1" w:styleId="TF4">
    <w:name w:val="TF4"/>
    <w:basedOn w:val="Normal"/>
    <w:next w:val="TB4"/>
    <w:pPr>
      <w:suppressAutoHyphens/>
      <w:spacing w:before="240"/>
      <w:ind w:left="2016"/>
      <w:jc w:val="both"/>
    </w:pPr>
  </w:style>
  <w:style w:type="paragraph" w:customStyle="1" w:styleId="TF5">
    <w:name w:val="TF5"/>
    <w:basedOn w:val="Normal"/>
    <w:next w:val="TB5"/>
    <w:pPr>
      <w:suppressAutoHyphens/>
      <w:spacing w:before="240"/>
      <w:ind w:left="2592"/>
      <w:jc w:val="both"/>
    </w:pPr>
  </w:style>
  <w:style w:type="paragraph" w:customStyle="1" w:styleId="TCH">
    <w:name w:val="TCH"/>
    <w:basedOn w:val="Normal"/>
    <w:pPr>
      <w:suppressAutoHyphens/>
    </w:pPr>
  </w:style>
  <w:style w:type="paragraph" w:customStyle="1" w:styleId="TCE">
    <w:name w:val="TCE"/>
    <w:basedOn w:val="Normal"/>
    <w:pPr>
      <w:suppressAutoHyphens/>
      <w:ind w:left="144" w:hanging="144"/>
    </w:pPr>
  </w:style>
  <w:style w:type="paragraph" w:customStyle="1" w:styleId="EOS">
    <w:name w:val="EOS"/>
    <w:basedOn w:val="Normal"/>
    <w:pPr>
      <w:suppressAutoHyphens/>
      <w:spacing w:before="480"/>
      <w:jc w:val="both"/>
    </w:pPr>
  </w:style>
  <w:style w:type="paragraph" w:customStyle="1" w:styleId="ANT">
    <w:name w:val="ANT"/>
    <w:basedOn w:val="Normal"/>
    <w:pPr>
      <w:suppressAutoHyphens/>
      <w:spacing w:before="240"/>
      <w:jc w:val="both"/>
    </w:pPr>
    <w:rPr>
      <w:vanish/>
      <w:color w:val="800080"/>
      <w:u w:val="single"/>
    </w:rPr>
  </w:style>
  <w:style w:type="paragraph" w:customStyle="1" w:styleId="CMT">
    <w:name w:val="CMT"/>
    <w:basedOn w:val="Normal"/>
    <w:pPr>
      <w:suppressAutoHyphens/>
      <w:spacing w:before="240"/>
      <w:jc w:val="both"/>
    </w:pPr>
    <w:rPr>
      <w:vanish/>
      <w:color w:val="0000FF"/>
    </w:rPr>
  </w:style>
  <w:style w:type="character" w:customStyle="1" w:styleId="CPR">
    <w:name w:val="CPR"/>
    <w:basedOn w:val="DefaultParagraphFont"/>
  </w:style>
  <w:style w:type="character" w:customStyle="1" w:styleId="SPN">
    <w:name w:val="SPN"/>
    <w:basedOn w:val="DefaultParagraphFont"/>
  </w:style>
  <w:style w:type="character" w:customStyle="1" w:styleId="SPD">
    <w:name w:val="SPD"/>
    <w:basedOn w:val="DefaultParagraphFont"/>
  </w:style>
  <w:style w:type="character" w:customStyle="1" w:styleId="NUM">
    <w:name w:val="NUM"/>
    <w:basedOn w:val="DefaultParagraphFont"/>
  </w:style>
  <w:style w:type="character" w:customStyle="1" w:styleId="NAM">
    <w:name w:val="NAM"/>
    <w:basedOn w:val="DefaultParagraphFont"/>
  </w:style>
  <w:style w:type="character" w:customStyle="1" w:styleId="SI">
    <w:name w:val="SI"/>
    <w:rPr>
      <w:color w:val="008080"/>
    </w:rPr>
  </w:style>
  <w:style w:type="character" w:customStyle="1" w:styleId="IP">
    <w:name w:val="IP"/>
    <w:rPr>
      <w:color w:val="FF0000"/>
    </w:rPr>
  </w:style>
  <w:style w:type="paragraph" w:customStyle="1" w:styleId="RJUST">
    <w:name w:val="RJUST"/>
    <w:basedOn w:val="Normal"/>
    <w:pPr>
      <w:jc w:val="right"/>
    </w:pPr>
  </w:style>
  <w:style w:type="character" w:customStyle="1" w:styleId="SAhyperlink">
    <w:name w:val="SAhyperlink"/>
    <w:uiPriority w:val="1"/>
    <w:qFormat/>
    <w:rsid w:val="00DF1228"/>
    <w:rPr>
      <w:b/>
      <w:szCs w:val="22"/>
      <w:u w:val="single"/>
    </w:rPr>
  </w:style>
  <w:style w:type="character" w:styleId="Hyperlink">
    <w:name w:val="Hyperlink"/>
    <w:uiPriority w:val="99"/>
    <w:unhideWhenUsed/>
    <w:rsid w:val="00CE2A5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63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351"/>
  </w:style>
  <w:style w:type="paragraph" w:styleId="Footer">
    <w:name w:val="footer"/>
    <w:basedOn w:val="Normal"/>
    <w:link w:val="FooterChar"/>
    <w:uiPriority w:val="99"/>
    <w:unhideWhenUsed/>
    <w:rsid w:val="006563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351"/>
  </w:style>
  <w:style w:type="paragraph" w:styleId="BalloonText">
    <w:name w:val="Balloon Text"/>
    <w:basedOn w:val="Normal"/>
    <w:link w:val="BalloonTextChar"/>
    <w:uiPriority w:val="99"/>
    <w:semiHidden/>
    <w:unhideWhenUsed/>
    <w:rsid w:val="00A67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762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A67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2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2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7625"/>
    <w:rPr>
      <w:b/>
      <w:bCs/>
    </w:rPr>
  </w:style>
  <w:style w:type="paragraph" w:customStyle="1" w:styleId="SPECText2">
    <w:name w:val="SPECText[2]"/>
    <w:basedOn w:val="Normal"/>
    <w:rsid w:val="001C2C8E"/>
    <w:pPr>
      <w:widowControl w:val="0"/>
      <w:tabs>
        <w:tab w:val="num" w:pos="360"/>
        <w:tab w:val="num" w:pos="720"/>
      </w:tabs>
      <w:ind w:left="720" w:hanging="720"/>
    </w:pPr>
    <w:rPr>
      <w:rFonts w:ascii="Arial" w:hAnsi="Arial"/>
    </w:rPr>
  </w:style>
  <w:style w:type="paragraph" w:customStyle="1" w:styleId="SPECText3">
    <w:name w:val="SPECText[3]"/>
    <w:basedOn w:val="Normal"/>
    <w:rsid w:val="001C2C8E"/>
    <w:pPr>
      <w:numPr>
        <w:ilvl w:val="2"/>
        <w:numId w:val="2"/>
      </w:numPr>
    </w:pPr>
    <w:rPr>
      <w:rFonts w:ascii="Arial" w:hAnsi="Arial"/>
    </w:rPr>
  </w:style>
  <w:style w:type="paragraph" w:customStyle="1" w:styleId="SPECText6">
    <w:name w:val="SPECText[6]"/>
    <w:basedOn w:val="Normal"/>
    <w:rsid w:val="001C2C8E"/>
    <w:pPr>
      <w:tabs>
        <w:tab w:val="num" w:pos="3600"/>
      </w:tabs>
      <w:ind w:left="3600" w:hanging="720"/>
    </w:pPr>
    <w:rPr>
      <w:rFonts w:ascii="Arial" w:hAnsi="Arial"/>
    </w:rPr>
  </w:style>
  <w:style w:type="paragraph" w:customStyle="1" w:styleId="SPECText7">
    <w:name w:val="SPECText[7]"/>
    <w:basedOn w:val="Normal"/>
    <w:rsid w:val="001C2C8E"/>
    <w:pPr>
      <w:tabs>
        <w:tab w:val="num" w:pos="4320"/>
      </w:tabs>
      <w:ind w:left="4320" w:hanging="720"/>
    </w:pPr>
    <w:rPr>
      <w:rFonts w:ascii="Arial" w:hAnsi="Arial"/>
    </w:rPr>
  </w:style>
  <w:style w:type="paragraph" w:customStyle="1" w:styleId="SPECText8">
    <w:name w:val="SPECText[8]"/>
    <w:basedOn w:val="Normal"/>
    <w:rsid w:val="001C2C8E"/>
    <w:pPr>
      <w:tabs>
        <w:tab w:val="num" w:pos="5040"/>
      </w:tabs>
      <w:ind w:left="5040" w:hanging="720"/>
    </w:pPr>
    <w:rPr>
      <w:rFonts w:ascii="Arial" w:hAnsi="Arial"/>
    </w:rPr>
  </w:style>
  <w:style w:type="table" w:styleId="TableGrid">
    <w:name w:val="Table Grid"/>
    <w:basedOn w:val="TableNormal"/>
    <w:rsid w:val="001C2C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rsid w:val="00FE763B"/>
    <w:pPr>
      <w:spacing w:before="1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rsid w:val="00B60063"/>
    <w:pPr>
      <w:ind w:left="220"/>
    </w:pPr>
  </w:style>
  <w:style w:type="character" w:styleId="PageNumber">
    <w:name w:val="page number"/>
    <w:basedOn w:val="DefaultParagraphFont"/>
    <w:rsid w:val="00B60063"/>
  </w:style>
  <w:style w:type="character" w:styleId="FollowedHyperlink">
    <w:name w:val="FollowedHyperlink"/>
    <w:basedOn w:val="DefaultParagraphFont"/>
    <w:uiPriority w:val="99"/>
    <w:semiHidden/>
    <w:unhideWhenUsed/>
    <w:rsid w:val="0038624D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8052E2"/>
    <w:rPr>
      <w:sz w:val="22"/>
    </w:rPr>
  </w:style>
  <w:style w:type="paragraph" w:styleId="ListParagraph">
    <w:name w:val="List Paragraph"/>
    <w:basedOn w:val="Normal"/>
    <w:uiPriority w:val="34"/>
    <w:qFormat/>
    <w:rsid w:val="002F375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734B0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734B05"/>
    <w:pPr>
      <w:spacing w:after="100" w:line="259" w:lineRule="auto"/>
      <w:ind w:left="660"/>
    </w:pPr>
    <w:rPr>
      <w:rFonts w:asciiTheme="minorHAnsi" w:eastAsiaTheme="minorEastAsia" w:hAnsiTheme="minorHAnsi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734B05"/>
    <w:pPr>
      <w:spacing w:after="100" w:line="259" w:lineRule="auto"/>
      <w:ind w:left="880"/>
    </w:pPr>
    <w:rPr>
      <w:rFonts w:asciiTheme="minorHAnsi" w:eastAsiaTheme="minorEastAsia" w:hAnsiTheme="minorHAnsi" w:cstheme="minorBid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734B05"/>
    <w:pPr>
      <w:spacing w:after="100" w:line="259" w:lineRule="auto"/>
      <w:ind w:left="1100"/>
    </w:pPr>
    <w:rPr>
      <w:rFonts w:asciiTheme="minorHAnsi" w:eastAsiaTheme="minorEastAsia" w:hAnsiTheme="minorHAnsi" w:cstheme="minorBid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734B05"/>
    <w:pPr>
      <w:spacing w:after="100" w:line="259" w:lineRule="auto"/>
      <w:ind w:left="1320"/>
    </w:pPr>
    <w:rPr>
      <w:rFonts w:asciiTheme="minorHAnsi" w:eastAsiaTheme="minorEastAsia" w:hAnsiTheme="minorHAnsi" w:cstheme="minorBid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734B05"/>
    <w:pPr>
      <w:spacing w:after="100" w:line="259" w:lineRule="auto"/>
      <w:ind w:left="1540"/>
    </w:pPr>
    <w:rPr>
      <w:rFonts w:asciiTheme="minorHAnsi" w:eastAsiaTheme="minorEastAsia" w:hAnsiTheme="minorHAnsi" w:cstheme="minorBid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734B05"/>
    <w:pPr>
      <w:spacing w:after="100" w:line="259" w:lineRule="auto"/>
      <w:ind w:left="1760"/>
    </w:pPr>
    <w:rPr>
      <w:rFonts w:asciiTheme="minorHAnsi" w:eastAsiaTheme="minorEastAsia" w:hAnsiTheme="minorHAnsi" w:cstheme="minorBidi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34B0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34B05"/>
    <w:pPr>
      <w:spacing w:line="259" w:lineRule="auto"/>
      <w:outlineLvl w:val="9"/>
    </w:pPr>
  </w:style>
  <w:style w:type="character" w:customStyle="1" w:styleId="PR1CharChar">
    <w:name w:val="PR1 Char Char"/>
    <w:link w:val="PR1"/>
    <w:rsid w:val="00081EA4"/>
    <w:rPr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786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7868"/>
    <w:rPr>
      <w:i/>
      <w:iCs/>
      <w:color w:val="4F81BD" w:themeColor="accent1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89786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786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6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061CE1-11A6-4E38-935F-C7A618D02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TION 110513 - COMMON MOTOR REQUIREMENTS FOR EQUIPMENT</vt:lpstr>
    </vt:vector>
  </TitlesOfParts>
  <Company>Jacobs</Company>
  <LinksUpToDate>false</LinksUpToDate>
  <CharactersWithSpaces>1088</CharactersWithSpaces>
  <SharedDoc>false</SharedDoc>
  <HLinks>
    <vt:vector size="120" baseType="variant">
      <vt:variant>
        <vt:i4>150738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3398089</vt:lpwstr>
      </vt:variant>
      <vt:variant>
        <vt:i4>15073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3398088</vt:lpwstr>
      </vt:variant>
      <vt:variant>
        <vt:i4>150738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3398087</vt:lpwstr>
      </vt:variant>
      <vt:variant>
        <vt:i4>150738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3398086</vt:lpwstr>
      </vt:variant>
      <vt:variant>
        <vt:i4>150738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3398085</vt:lpwstr>
      </vt:variant>
      <vt:variant>
        <vt:i4>150738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3398084</vt:lpwstr>
      </vt:variant>
      <vt:variant>
        <vt:i4>150738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3398083</vt:lpwstr>
      </vt:variant>
      <vt:variant>
        <vt:i4>150738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3398082</vt:lpwstr>
      </vt:variant>
      <vt:variant>
        <vt:i4>15073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3398081</vt:lpwstr>
      </vt:variant>
      <vt:variant>
        <vt:i4>150738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3398080</vt:lpwstr>
      </vt:variant>
      <vt:variant>
        <vt:i4>157292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3398079</vt:lpwstr>
      </vt:variant>
      <vt:variant>
        <vt:i4>157292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3398078</vt:lpwstr>
      </vt:variant>
      <vt:variant>
        <vt:i4>15729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3398077</vt:lpwstr>
      </vt:variant>
      <vt:variant>
        <vt:i4>157292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3398076</vt:lpwstr>
      </vt:variant>
      <vt:variant>
        <vt:i4>157292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3398075</vt:lpwstr>
      </vt:variant>
      <vt:variant>
        <vt:i4>15729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3398074</vt:lpwstr>
      </vt:variant>
      <vt:variant>
        <vt:i4>157292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3398073</vt:lpwstr>
      </vt:variant>
      <vt:variant>
        <vt:i4>157292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3398072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3398071</vt:lpwstr>
      </vt:variant>
      <vt:variant>
        <vt:i4>157292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339807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10513 - COMMON MOTOR REQUIREMENTS FOR EQUIPMENT</dc:title>
  <dc:subject>COMMON MOTOR REQUIREMENTS FOR EQUIPMENT</dc:subject>
  <dc:creator>ARCOM, Inc.</dc:creator>
  <cp:keywords>BAS-12345-MS80</cp:keywords>
  <cp:lastModifiedBy>Romero, Bret M.</cp:lastModifiedBy>
  <cp:revision>3</cp:revision>
  <cp:lastPrinted>2020-08-24T13:52:00Z</cp:lastPrinted>
  <dcterms:created xsi:type="dcterms:W3CDTF">2020-09-24T19:26:00Z</dcterms:created>
  <dcterms:modified xsi:type="dcterms:W3CDTF">2020-09-24T19:27:00Z</dcterms:modified>
</cp:coreProperties>
</file>